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28792" w14:textId="06580B10" w:rsidR="00E639D9" w:rsidRPr="00E639D9" w:rsidRDefault="00E639D9" w:rsidP="00E639D9">
      <w:pPr>
        <w:pStyle w:val="ListParagraph"/>
        <w:numPr>
          <w:ilvl w:val="0"/>
          <w:numId w:val="1"/>
        </w:numPr>
        <w:spacing w:after="0" w:line="480" w:lineRule="auto"/>
      </w:pPr>
      <w:r>
        <w:rPr>
          <w:b/>
          <w:bCs/>
        </w:rPr>
        <w:t>Introduction</w:t>
      </w:r>
    </w:p>
    <w:p w14:paraId="7AAD1570" w14:textId="1450BE90" w:rsidR="00E639D9" w:rsidRPr="00E639D9" w:rsidRDefault="00E639D9" w:rsidP="00E639D9">
      <w:pPr>
        <w:pStyle w:val="ListParagraph"/>
        <w:numPr>
          <w:ilvl w:val="1"/>
          <w:numId w:val="1"/>
        </w:numPr>
        <w:spacing w:after="0" w:line="480" w:lineRule="auto"/>
      </w:pPr>
      <w:r>
        <w:rPr>
          <w:b/>
          <w:bCs/>
        </w:rPr>
        <w:t>Abstract</w:t>
      </w:r>
    </w:p>
    <w:p w14:paraId="78AB532E" w14:textId="7D83F0FD" w:rsidR="00E639D9" w:rsidRDefault="00E639D9" w:rsidP="00E639D9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>Th</w:t>
      </w:r>
      <w:r w:rsidR="00D54581">
        <w:t>e</w:t>
      </w:r>
      <w:r>
        <w:t xml:space="preserve"> following documentation will involve the </w:t>
      </w:r>
      <w:r w:rsidR="00D54581">
        <w:t>instructions</w:t>
      </w:r>
      <w:r>
        <w:t xml:space="preserve"> for compiling the software for an android operating system. The requirements to complete these instructions include: Java 1_8_0_202, Gradle, Android Studio (3.5.3), and the AVD Manager for Android (Needed the software is to be emulated on the computer). The steps involved include setting up a compile configuration, creating the Android APK file, and then installing the file for use on an android device. </w:t>
      </w:r>
      <w:r w:rsidR="00D54581">
        <w:t xml:space="preserve">See also: </w:t>
      </w:r>
      <w:r w:rsidR="00D54581" w:rsidRPr="00D54581">
        <w:t>https://stackoverflow.com/questions/16709848/build-unsigned-apk-file-with-android-stu</w:t>
      </w:r>
      <w:bookmarkStart w:id="0" w:name="_GoBack"/>
      <w:bookmarkEnd w:id="0"/>
      <w:r w:rsidR="00D54581" w:rsidRPr="00D54581">
        <w:t>dio</w:t>
      </w:r>
    </w:p>
    <w:p w14:paraId="7B77E5F3" w14:textId="33068D37" w:rsidR="00E639D9" w:rsidRDefault="00E639D9" w:rsidP="00E639D9">
      <w:pPr>
        <w:pStyle w:val="ListParagraph"/>
        <w:numPr>
          <w:ilvl w:val="1"/>
          <w:numId w:val="1"/>
        </w:numPr>
        <w:spacing w:after="0" w:line="480" w:lineRule="auto"/>
        <w:jc w:val="both"/>
      </w:pPr>
      <w:r>
        <w:t>Step 1: Setup the Run/Debug Configurations</w:t>
      </w:r>
    </w:p>
    <w:p w14:paraId="1AE41B89" w14:textId="0C41513B" w:rsidR="00E639D9" w:rsidRDefault="00E639D9" w:rsidP="00E639D9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>Go to Run&gt;</w:t>
      </w:r>
      <w:proofErr w:type="spellStart"/>
      <w:r>
        <w:t>EditConfigurations</w:t>
      </w:r>
      <w:proofErr w:type="spellEnd"/>
      <w:r>
        <w:t xml:space="preserve">… </w:t>
      </w:r>
    </w:p>
    <w:p w14:paraId="25217D7B" w14:textId="40D5F6C9" w:rsidR="00E639D9" w:rsidRDefault="00E639D9" w:rsidP="00E639D9">
      <w:pPr>
        <w:pStyle w:val="ListParagraph"/>
        <w:spacing w:after="0" w:line="480" w:lineRule="auto"/>
        <w:ind w:left="1224"/>
        <w:jc w:val="both"/>
      </w:pPr>
      <w:r>
        <w:rPr>
          <w:noProof/>
        </w:rPr>
        <w:drawing>
          <wp:inline distT="0" distB="0" distL="0" distR="0" wp14:anchorId="4154E62B" wp14:editId="778956D9">
            <wp:extent cx="4895850" cy="275391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6100" cy="27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5941" w14:textId="12074490" w:rsidR="00E639D9" w:rsidRDefault="00E639D9" w:rsidP="00E639D9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 xml:space="preserve">Select the “+” and select </w:t>
      </w:r>
      <w:r w:rsidR="00CD0ECB">
        <w:t>“Gradle-aware Make”</w:t>
      </w:r>
    </w:p>
    <w:p w14:paraId="57F6DD5A" w14:textId="77777777" w:rsidR="00CD0ECB" w:rsidRDefault="00CD0ECB" w:rsidP="00CD0ECB">
      <w:pPr>
        <w:pStyle w:val="ListParagraph"/>
        <w:spacing w:after="0" w:line="480" w:lineRule="auto"/>
        <w:ind w:left="1224"/>
        <w:jc w:val="both"/>
        <w:rPr>
          <w:noProof/>
        </w:rPr>
      </w:pPr>
    </w:p>
    <w:p w14:paraId="3BDDF1C0" w14:textId="38420642" w:rsidR="00CD0ECB" w:rsidRDefault="00CD0ECB" w:rsidP="00CD0ECB">
      <w:pPr>
        <w:pStyle w:val="ListParagraph"/>
        <w:spacing w:after="0" w:line="480" w:lineRule="auto"/>
        <w:ind w:left="1224"/>
        <w:jc w:val="both"/>
      </w:pPr>
      <w:r>
        <w:rPr>
          <w:noProof/>
        </w:rPr>
        <w:lastRenderedPageBreak/>
        <w:drawing>
          <wp:inline distT="0" distB="0" distL="0" distR="0" wp14:anchorId="2CE7E4CC" wp14:editId="6A98E487">
            <wp:extent cx="5636535" cy="31813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0160"/>
                    <a:stretch/>
                  </pic:blipFill>
                  <pic:spPr bwMode="auto">
                    <a:xfrm>
                      <a:off x="0" y="0"/>
                      <a:ext cx="5642499" cy="3184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4FB60" w14:textId="62F1D130" w:rsidR="00CD0ECB" w:rsidRDefault="00CD0ECB" w:rsidP="00E639D9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>Type “:</w:t>
      </w:r>
      <w:proofErr w:type="spellStart"/>
      <w:proofErr w:type="gramStart"/>
      <w:r>
        <w:t>app:assemble</w:t>
      </w:r>
      <w:proofErr w:type="spellEnd"/>
      <w:proofErr w:type="gramEnd"/>
      <w:r>
        <w:t>” to create a Gradle assembler</w:t>
      </w:r>
    </w:p>
    <w:p w14:paraId="71F31199" w14:textId="54C43B9E" w:rsidR="00CD0ECB" w:rsidRDefault="00CD0ECB" w:rsidP="00CD0ECB">
      <w:pPr>
        <w:pStyle w:val="ListParagraph"/>
        <w:spacing w:after="0" w:line="480" w:lineRule="auto"/>
        <w:ind w:left="1224"/>
        <w:jc w:val="center"/>
      </w:pPr>
      <w:r>
        <w:rPr>
          <w:noProof/>
        </w:rPr>
        <w:drawing>
          <wp:inline distT="0" distB="0" distL="0" distR="0" wp14:anchorId="1CACB009" wp14:editId="2DBD5DCD">
            <wp:extent cx="4524375" cy="1687267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4281" cy="1717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F471" w14:textId="6402ACEE" w:rsidR="00CD0ECB" w:rsidRDefault="00CD0ECB" w:rsidP="00CD0ECB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>Go to Run&gt;Run app to compile the application</w:t>
      </w:r>
    </w:p>
    <w:p w14:paraId="55B11AC0" w14:textId="29D14D9B" w:rsidR="00CD0ECB" w:rsidRDefault="00CD0ECB" w:rsidP="00CD0ECB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 xml:space="preserve">The result will be found in (Android </w:t>
      </w:r>
      <w:proofErr w:type="spellStart"/>
      <w:r>
        <w:t>Proj</w:t>
      </w:r>
      <w:proofErr w:type="spellEnd"/>
      <w:r>
        <w:t>. Dir.)/app/build/outputs/</w:t>
      </w:r>
      <w:proofErr w:type="spellStart"/>
      <w:r>
        <w:t>apk</w:t>
      </w:r>
      <w:proofErr w:type="spellEnd"/>
      <w:r w:rsidR="00F078B6">
        <w:t>/</w:t>
      </w:r>
    </w:p>
    <w:p w14:paraId="525D3EC8" w14:textId="0F9C761C" w:rsidR="00D54581" w:rsidRDefault="00D54581" w:rsidP="00CD0ECB">
      <w:pPr>
        <w:pStyle w:val="ListParagraph"/>
        <w:numPr>
          <w:ilvl w:val="2"/>
          <w:numId w:val="1"/>
        </w:numPr>
        <w:spacing w:after="0" w:line="480" w:lineRule="auto"/>
        <w:jc w:val="both"/>
      </w:pPr>
      <w:r>
        <w:t>How you can have the .</w:t>
      </w:r>
      <w:proofErr w:type="spellStart"/>
      <w:r>
        <w:t>apk</w:t>
      </w:r>
      <w:proofErr w:type="spellEnd"/>
      <w:r>
        <w:t xml:space="preserve"> file on an android device, install it and run the application.</w:t>
      </w:r>
    </w:p>
    <w:p w14:paraId="006BD0EA" w14:textId="49C126B3" w:rsidR="00D54581" w:rsidRDefault="00D54581" w:rsidP="00D54581">
      <w:pPr>
        <w:pStyle w:val="ListParagraph"/>
        <w:numPr>
          <w:ilvl w:val="1"/>
          <w:numId w:val="1"/>
        </w:numPr>
        <w:spacing w:after="0" w:line="480" w:lineRule="auto"/>
        <w:jc w:val="both"/>
      </w:pPr>
      <w:r>
        <w:t xml:space="preserve">If you have established an AVD in android studio, you can press run and the application will run in the android emulator. </w:t>
      </w:r>
    </w:p>
    <w:sectPr w:rsidR="00D54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1147F"/>
    <w:multiLevelType w:val="multilevel"/>
    <w:tmpl w:val="128AB1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sbQ0MzM1NzAEQiUdpeDU4uLM/DyQAqNaAGDGD7gsAAAA"/>
  </w:docVars>
  <w:rsids>
    <w:rsidRoot w:val="00706615"/>
    <w:rsid w:val="0040047B"/>
    <w:rsid w:val="00706615"/>
    <w:rsid w:val="00CD0ECB"/>
    <w:rsid w:val="00CE040E"/>
    <w:rsid w:val="00D54581"/>
    <w:rsid w:val="00E639D9"/>
    <w:rsid w:val="00F078B6"/>
    <w:rsid w:val="00F7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62493"/>
  <w15:chartTrackingRefBased/>
  <w15:docId w15:val="{124FB641-EE43-4CC3-88BF-C88623353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4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9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00000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0000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ert</dc:creator>
  <cp:keywords/>
  <dc:description/>
  <cp:lastModifiedBy>Hubert</cp:lastModifiedBy>
  <cp:revision>4</cp:revision>
  <dcterms:created xsi:type="dcterms:W3CDTF">2019-12-13T22:32:00Z</dcterms:created>
  <dcterms:modified xsi:type="dcterms:W3CDTF">2019-12-13T23:46:00Z</dcterms:modified>
</cp:coreProperties>
</file>